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A6E86" w14:textId="2233D660" w:rsidR="003201A5" w:rsidRDefault="003201A5" w:rsidP="003201A5">
      <w:pPr>
        <w:spacing w:line="240" w:lineRule="auto"/>
        <w:jc w:val="right"/>
        <w:rPr>
          <w:sz w:val="20"/>
          <w:szCs w:val="20"/>
        </w:rPr>
      </w:pPr>
      <w:r w:rsidRPr="019481AE">
        <w:rPr>
          <w:sz w:val="20"/>
          <w:szCs w:val="20"/>
        </w:rPr>
        <w:t>Warszawa, …………..</w:t>
      </w:r>
    </w:p>
    <w:p w14:paraId="3CE991EA" w14:textId="66C97A01" w:rsidR="00EC2D96" w:rsidRPr="00166DAA" w:rsidRDefault="00EC2D96" w:rsidP="019481AE">
      <w:pPr>
        <w:spacing w:line="240" w:lineRule="auto"/>
        <w:rPr>
          <w:sz w:val="20"/>
          <w:szCs w:val="20"/>
        </w:rPr>
      </w:pPr>
      <w:r w:rsidRPr="019481AE">
        <w:rPr>
          <w:sz w:val="20"/>
          <w:szCs w:val="20"/>
        </w:rPr>
        <w:t xml:space="preserve">………………………………………… </w:t>
      </w:r>
    </w:p>
    <w:p w14:paraId="678F9F56" w14:textId="77777777" w:rsidR="00EC2D96" w:rsidRPr="00166DAA" w:rsidRDefault="00EC2D96" w:rsidP="019481AE">
      <w:pPr>
        <w:spacing w:line="240" w:lineRule="auto"/>
        <w:rPr>
          <w:sz w:val="20"/>
          <w:szCs w:val="20"/>
        </w:rPr>
      </w:pPr>
      <w:r w:rsidRPr="019481AE">
        <w:rPr>
          <w:sz w:val="20"/>
          <w:szCs w:val="20"/>
        </w:rPr>
        <w:t>Imi</w:t>
      </w:r>
      <w:r w:rsidR="007B384B" w:rsidRPr="019481AE">
        <w:rPr>
          <w:sz w:val="20"/>
          <w:szCs w:val="20"/>
        </w:rPr>
        <w:t>ę</w:t>
      </w:r>
      <w:r w:rsidRPr="019481AE">
        <w:rPr>
          <w:sz w:val="20"/>
          <w:szCs w:val="20"/>
        </w:rPr>
        <w:t xml:space="preserve"> i nazwisko, stopień/tytuł naukowy</w:t>
      </w:r>
    </w:p>
    <w:p w14:paraId="0BE0A493" w14:textId="77777777" w:rsidR="00EC2D96" w:rsidRPr="00166DAA" w:rsidRDefault="00EC2D96" w:rsidP="019481AE">
      <w:pPr>
        <w:spacing w:line="240" w:lineRule="auto"/>
        <w:rPr>
          <w:sz w:val="20"/>
          <w:szCs w:val="20"/>
        </w:rPr>
      </w:pPr>
      <w:r w:rsidRPr="019481AE">
        <w:rPr>
          <w:sz w:val="20"/>
          <w:szCs w:val="20"/>
        </w:rPr>
        <w:t>……………………</w:t>
      </w:r>
      <w:r w:rsidR="007B384B" w:rsidRPr="019481AE">
        <w:rPr>
          <w:sz w:val="20"/>
          <w:szCs w:val="20"/>
        </w:rPr>
        <w:t>……………………</w:t>
      </w:r>
    </w:p>
    <w:p w14:paraId="44165852" w14:textId="77777777" w:rsidR="00EC2D96" w:rsidRPr="00166DAA" w:rsidRDefault="00EC2D96" w:rsidP="019481AE">
      <w:pPr>
        <w:spacing w:line="240" w:lineRule="auto"/>
        <w:rPr>
          <w:sz w:val="20"/>
          <w:szCs w:val="20"/>
        </w:rPr>
      </w:pPr>
      <w:r w:rsidRPr="019481AE">
        <w:rPr>
          <w:sz w:val="20"/>
          <w:szCs w:val="20"/>
        </w:rPr>
        <w:t>Telefon kontaktowy</w:t>
      </w:r>
    </w:p>
    <w:p w14:paraId="28470F1E" w14:textId="77777777" w:rsidR="00EC2D96" w:rsidRPr="00166DAA" w:rsidRDefault="00EC2D96" w:rsidP="019481AE">
      <w:pPr>
        <w:spacing w:line="240" w:lineRule="auto"/>
        <w:rPr>
          <w:sz w:val="20"/>
          <w:szCs w:val="20"/>
        </w:rPr>
      </w:pPr>
      <w:r w:rsidRPr="019481AE">
        <w:rPr>
          <w:sz w:val="20"/>
          <w:szCs w:val="20"/>
        </w:rPr>
        <w:t>…………………………</w:t>
      </w:r>
      <w:r w:rsidR="007B384B" w:rsidRPr="019481AE">
        <w:rPr>
          <w:sz w:val="20"/>
          <w:szCs w:val="20"/>
        </w:rPr>
        <w:t>………………</w:t>
      </w:r>
    </w:p>
    <w:p w14:paraId="1826F61E" w14:textId="77777777" w:rsidR="001E3551" w:rsidRDefault="00EC2D96" w:rsidP="019481AE">
      <w:pPr>
        <w:spacing w:line="240" w:lineRule="auto"/>
        <w:rPr>
          <w:sz w:val="22"/>
        </w:rPr>
      </w:pPr>
      <w:r w:rsidRPr="019481AE">
        <w:rPr>
          <w:sz w:val="20"/>
          <w:szCs w:val="20"/>
        </w:rPr>
        <w:t>Jednostka organizacyjna</w:t>
      </w:r>
      <w:r w:rsidR="0A9264FF" w:rsidRPr="019481AE">
        <w:rPr>
          <w:sz w:val="20"/>
          <w:szCs w:val="20"/>
        </w:rPr>
        <w:t xml:space="preserve">                                                                                        </w:t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="00D44360">
        <w:rPr>
          <w:sz w:val="22"/>
        </w:rPr>
        <w:t xml:space="preserve">                                                                                          </w:t>
      </w:r>
    </w:p>
    <w:p w14:paraId="43E42E90" w14:textId="77777777" w:rsidR="001E3551" w:rsidRDefault="001E3551" w:rsidP="019481AE">
      <w:pPr>
        <w:spacing w:line="240" w:lineRule="auto"/>
        <w:rPr>
          <w:sz w:val="22"/>
        </w:rPr>
      </w:pPr>
    </w:p>
    <w:p w14:paraId="473F078B" w14:textId="52623EE6" w:rsidR="00EC2D96" w:rsidRPr="00A96837" w:rsidRDefault="001E3551" w:rsidP="00A96837">
      <w:pPr>
        <w:spacing w:line="240" w:lineRule="auto"/>
        <w:jc w:val="center"/>
        <w:rPr>
          <w:sz w:val="20"/>
          <w:szCs w:val="20"/>
        </w:rPr>
      </w:pPr>
      <w:r w:rsidRPr="00A96837">
        <w:rPr>
          <w:b/>
          <w:bCs/>
          <w:sz w:val="22"/>
        </w:rPr>
        <w:t>Wstępny wniosek</w:t>
      </w:r>
    </w:p>
    <w:p w14:paraId="58113BE2" w14:textId="77777777" w:rsidR="00EC2D96" w:rsidRPr="00166DAA" w:rsidRDefault="00EC2D96" w:rsidP="019481AE">
      <w:pPr>
        <w:spacing w:line="240" w:lineRule="auto"/>
        <w:rPr>
          <w:sz w:val="20"/>
          <w:szCs w:val="20"/>
        </w:rPr>
      </w:pPr>
    </w:p>
    <w:p w14:paraId="28332585" w14:textId="77777777" w:rsidR="00EC2D96" w:rsidRPr="00166DAA" w:rsidRDefault="00EC2D96" w:rsidP="019481AE">
      <w:pPr>
        <w:spacing w:line="240" w:lineRule="auto"/>
        <w:rPr>
          <w:sz w:val="20"/>
          <w:szCs w:val="20"/>
        </w:rPr>
      </w:pPr>
    </w:p>
    <w:p w14:paraId="66F45BB8" w14:textId="470F7A71" w:rsidR="00496FEB" w:rsidRPr="00496FEB" w:rsidRDefault="00EC2D96" w:rsidP="00496FEB">
      <w:pPr>
        <w:spacing w:line="360" w:lineRule="auto"/>
        <w:rPr>
          <w:b/>
          <w:bCs/>
          <w:sz w:val="20"/>
          <w:szCs w:val="20"/>
        </w:rPr>
      </w:pP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="00496FEB" w:rsidRPr="00496FEB">
        <w:rPr>
          <w:b/>
          <w:bCs/>
          <w:sz w:val="20"/>
          <w:szCs w:val="20"/>
        </w:rPr>
        <w:t>Rada Kierunku …………………………..</w:t>
      </w:r>
    </w:p>
    <w:p w14:paraId="3B925275" w14:textId="37D90AB5" w:rsidR="00EC2D96" w:rsidRPr="00166DAA" w:rsidRDefault="00496FEB" w:rsidP="00496FEB">
      <w:pPr>
        <w:spacing w:line="360" w:lineRule="auto"/>
        <w:jc w:val="right"/>
        <w:rPr>
          <w:sz w:val="20"/>
          <w:szCs w:val="20"/>
        </w:rPr>
      </w:pPr>
      <w:r>
        <w:rPr>
          <w:i/>
          <w:iCs/>
          <w:sz w:val="20"/>
          <w:szCs w:val="20"/>
        </w:rPr>
        <w:t>(gdy wniosek kierowany jest do więcej niż jednej Rady należy wymienić wszystkie)</w:t>
      </w:r>
    </w:p>
    <w:p w14:paraId="6E8706E5" w14:textId="77777777" w:rsidR="00EC2D96" w:rsidRPr="00166DAA" w:rsidRDefault="00EC2D96" w:rsidP="019481AE">
      <w:pPr>
        <w:spacing w:line="360" w:lineRule="auto"/>
        <w:rPr>
          <w:sz w:val="20"/>
          <w:szCs w:val="20"/>
        </w:rPr>
      </w:pPr>
    </w:p>
    <w:p w14:paraId="4D2062EC" w14:textId="5CF360DD" w:rsidR="00EC2D96" w:rsidRPr="00166DAA" w:rsidRDefault="00EC2D96" w:rsidP="019481AE">
      <w:pPr>
        <w:spacing w:line="360" w:lineRule="auto"/>
        <w:rPr>
          <w:sz w:val="20"/>
          <w:szCs w:val="20"/>
        </w:rPr>
      </w:pPr>
      <w:r w:rsidRPr="1ED79133">
        <w:rPr>
          <w:i/>
          <w:iCs/>
          <w:sz w:val="20"/>
          <w:szCs w:val="20"/>
        </w:rPr>
        <w:t>Szanown</w:t>
      </w:r>
      <w:r w:rsidR="00496FEB" w:rsidRPr="1ED79133">
        <w:rPr>
          <w:i/>
          <w:iCs/>
          <w:sz w:val="20"/>
          <w:szCs w:val="20"/>
        </w:rPr>
        <w:t>i Państwo</w:t>
      </w:r>
      <w:r w:rsidR="00496FEB" w:rsidRPr="1ED79133">
        <w:rPr>
          <w:sz w:val="20"/>
          <w:szCs w:val="20"/>
        </w:rPr>
        <w:t xml:space="preserve">, </w:t>
      </w:r>
    </w:p>
    <w:p w14:paraId="78927A68" w14:textId="0F63897B" w:rsidR="00496FEB" w:rsidRPr="00496FEB" w:rsidRDefault="00EC2D96" w:rsidP="019481AE">
      <w:pPr>
        <w:spacing w:line="360" w:lineRule="auto"/>
        <w:rPr>
          <w:sz w:val="20"/>
          <w:szCs w:val="20"/>
        </w:rPr>
      </w:pPr>
      <w:r w:rsidRPr="00166DAA">
        <w:rPr>
          <w:sz w:val="22"/>
        </w:rPr>
        <w:tab/>
      </w:r>
      <w:r w:rsidRPr="019481AE">
        <w:rPr>
          <w:sz w:val="20"/>
          <w:szCs w:val="20"/>
        </w:rPr>
        <w:t xml:space="preserve">Uprzejmie proszę o </w:t>
      </w:r>
      <w:r w:rsidR="00496FEB">
        <w:rPr>
          <w:sz w:val="20"/>
          <w:szCs w:val="20"/>
        </w:rPr>
        <w:t xml:space="preserve">zgodę na włączenie od </w:t>
      </w:r>
      <w:r w:rsidR="00980F66" w:rsidRPr="019481AE">
        <w:rPr>
          <w:sz w:val="20"/>
          <w:szCs w:val="20"/>
        </w:rPr>
        <w:t>rok</w:t>
      </w:r>
      <w:r w:rsidR="00496FEB">
        <w:rPr>
          <w:sz w:val="20"/>
          <w:szCs w:val="20"/>
        </w:rPr>
        <w:t>u</w:t>
      </w:r>
      <w:r w:rsidR="00980F66" w:rsidRPr="019481AE">
        <w:rPr>
          <w:sz w:val="20"/>
          <w:szCs w:val="20"/>
        </w:rPr>
        <w:t xml:space="preserve"> akademicki</w:t>
      </w:r>
      <w:r w:rsidR="00496FEB">
        <w:rPr>
          <w:sz w:val="20"/>
          <w:szCs w:val="20"/>
        </w:rPr>
        <w:t>ego</w:t>
      </w:r>
      <w:r w:rsidR="00574FF7" w:rsidRPr="019481AE">
        <w:rPr>
          <w:sz w:val="20"/>
          <w:szCs w:val="20"/>
        </w:rPr>
        <w:t xml:space="preserve"> 202</w:t>
      </w:r>
      <w:r w:rsidR="00EF0561">
        <w:rPr>
          <w:sz w:val="20"/>
          <w:szCs w:val="20"/>
        </w:rPr>
        <w:t>4</w:t>
      </w:r>
      <w:r w:rsidR="00574FF7" w:rsidRPr="019481AE">
        <w:rPr>
          <w:sz w:val="20"/>
          <w:szCs w:val="20"/>
        </w:rPr>
        <w:t>/202</w:t>
      </w:r>
      <w:r w:rsidR="00EF0561">
        <w:rPr>
          <w:sz w:val="20"/>
          <w:szCs w:val="20"/>
        </w:rPr>
        <w:t>5</w:t>
      </w:r>
      <w:r w:rsidR="00980F66" w:rsidRPr="019481AE">
        <w:rPr>
          <w:sz w:val="20"/>
          <w:szCs w:val="20"/>
        </w:rPr>
        <w:t xml:space="preserve"> </w:t>
      </w:r>
      <w:r w:rsidR="00347C5F" w:rsidRPr="019481AE">
        <w:rPr>
          <w:sz w:val="20"/>
          <w:szCs w:val="20"/>
        </w:rPr>
        <w:t>następując</w:t>
      </w:r>
      <w:r w:rsidR="00496FEB">
        <w:rPr>
          <w:sz w:val="20"/>
          <w:szCs w:val="20"/>
        </w:rPr>
        <w:t>ego</w:t>
      </w:r>
      <w:r w:rsidR="00980F66" w:rsidRPr="019481AE">
        <w:rPr>
          <w:sz w:val="20"/>
          <w:szCs w:val="20"/>
        </w:rPr>
        <w:t xml:space="preserve"> przedmiot</w:t>
      </w:r>
      <w:r w:rsidR="00496FEB">
        <w:rPr>
          <w:sz w:val="20"/>
          <w:szCs w:val="20"/>
        </w:rPr>
        <w:t xml:space="preserve">u autorskiego </w:t>
      </w:r>
      <w:r w:rsidR="00496FEB" w:rsidRPr="00496FEB">
        <w:rPr>
          <w:i/>
          <w:iCs/>
          <w:sz w:val="20"/>
          <w:szCs w:val="20"/>
        </w:rPr>
        <w:t>(proszę podać sygnaturę, tytuł</w:t>
      </w:r>
      <w:r w:rsidR="00496FEB">
        <w:rPr>
          <w:i/>
          <w:iCs/>
          <w:sz w:val="20"/>
          <w:szCs w:val="20"/>
        </w:rPr>
        <w:t xml:space="preserve">; uwaga: w przypadku gdy zgłaszany przedmiot występuje w dwóch wersjach językowych </w:t>
      </w:r>
      <w:r w:rsidR="008A1149">
        <w:rPr>
          <w:i/>
          <w:iCs/>
          <w:sz w:val="20"/>
          <w:szCs w:val="20"/>
        </w:rPr>
        <w:t xml:space="preserve">lub w e-learningu etc. </w:t>
      </w:r>
      <w:r w:rsidR="00496FEB">
        <w:rPr>
          <w:i/>
          <w:iCs/>
          <w:sz w:val="20"/>
          <w:szCs w:val="20"/>
        </w:rPr>
        <w:t>proszę wskazać je oddzielnie</w:t>
      </w:r>
      <w:r w:rsidR="00496FEB" w:rsidRPr="00496FEB">
        <w:rPr>
          <w:i/>
          <w:iCs/>
          <w:sz w:val="20"/>
          <w:szCs w:val="20"/>
        </w:rPr>
        <w:t>)</w:t>
      </w:r>
      <w:r w:rsidR="00496FEB">
        <w:rPr>
          <w:i/>
          <w:iCs/>
          <w:sz w:val="20"/>
          <w:szCs w:val="20"/>
        </w:rPr>
        <w:t xml:space="preserve"> </w:t>
      </w:r>
      <w:r w:rsidR="00496FEB">
        <w:rPr>
          <w:sz w:val="20"/>
          <w:szCs w:val="20"/>
        </w:rPr>
        <w:t>…………………………..</w:t>
      </w:r>
    </w:p>
    <w:p w14:paraId="6E7FC894" w14:textId="5F48AFD3" w:rsidR="00347C5F" w:rsidRPr="00166DAA" w:rsidRDefault="00496FEB" w:rsidP="019481AE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jako</w:t>
      </w:r>
      <w:r w:rsidR="00BE4F2C" w:rsidRPr="019481AE">
        <w:rPr>
          <w:sz w:val="20"/>
          <w:szCs w:val="20"/>
        </w:rPr>
        <w:t xml:space="preserve"> </w:t>
      </w:r>
      <w:r w:rsidR="004E43FB" w:rsidRPr="019481AE">
        <w:rPr>
          <w:b/>
          <w:bCs/>
          <w:sz w:val="20"/>
          <w:szCs w:val="20"/>
        </w:rPr>
        <w:t>związan</w:t>
      </w:r>
      <w:r>
        <w:rPr>
          <w:b/>
          <w:bCs/>
          <w:sz w:val="20"/>
          <w:szCs w:val="20"/>
        </w:rPr>
        <w:t>ego</w:t>
      </w:r>
      <w:r w:rsidR="004E43FB" w:rsidRPr="019481AE">
        <w:rPr>
          <w:b/>
          <w:bCs/>
          <w:sz w:val="20"/>
          <w:szCs w:val="20"/>
        </w:rPr>
        <w:t xml:space="preserve"> z kierunkiem</w:t>
      </w:r>
      <w:r>
        <w:rPr>
          <w:b/>
          <w:b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(proszę podać nazwę kierunku i stopień</w:t>
      </w:r>
      <w:r w:rsidR="008A1149">
        <w:rPr>
          <w:i/>
          <w:iCs/>
          <w:sz w:val="20"/>
          <w:szCs w:val="20"/>
        </w:rPr>
        <w:t xml:space="preserve"> studiów</w:t>
      </w:r>
      <w:r>
        <w:rPr>
          <w:i/>
          <w:iCs/>
          <w:sz w:val="20"/>
          <w:szCs w:val="20"/>
        </w:rPr>
        <w:t>, jeżeli przedmioty mają być związane z kierunkiem w dwóch wersjach językowych lub związany z więcej niż jednym kierunkiem proszę wymienić każdy osobno)</w:t>
      </w:r>
      <w:r w:rsidR="000723F1" w:rsidRPr="019481AE">
        <w:rPr>
          <w:sz w:val="20"/>
          <w:szCs w:val="20"/>
        </w:rPr>
        <w:t xml:space="preserve"> </w:t>
      </w:r>
      <w:r>
        <w:rPr>
          <w:sz w:val="20"/>
          <w:szCs w:val="20"/>
        </w:rPr>
        <w:t>……………………….</w:t>
      </w:r>
    </w:p>
    <w:p w14:paraId="30582151" w14:textId="2CF272FB" w:rsidR="000723F1" w:rsidRPr="00166DAA" w:rsidRDefault="000723F1" w:rsidP="019481AE">
      <w:pPr>
        <w:spacing w:line="360" w:lineRule="auto"/>
        <w:rPr>
          <w:sz w:val="20"/>
          <w:szCs w:val="20"/>
        </w:rPr>
      </w:pPr>
    </w:p>
    <w:p w14:paraId="6C31DF39" w14:textId="0E4DA218" w:rsidR="000723F1" w:rsidRDefault="000723F1" w:rsidP="019481AE">
      <w:pPr>
        <w:spacing w:line="360" w:lineRule="auto"/>
        <w:rPr>
          <w:sz w:val="20"/>
          <w:szCs w:val="20"/>
        </w:rPr>
      </w:pPr>
      <w:r w:rsidRPr="1ED79133">
        <w:rPr>
          <w:b/>
          <w:bCs/>
          <w:sz w:val="20"/>
          <w:szCs w:val="20"/>
        </w:rPr>
        <w:t>Uzasadnienie</w:t>
      </w:r>
      <w:r w:rsidRPr="1ED79133">
        <w:rPr>
          <w:sz w:val="20"/>
          <w:szCs w:val="20"/>
        </w:rPr>
        <w:t>: ……..</w:t>
      </w:r>
      <w:r w:rsidR="4D247776" w:rsidRPr="1ED79133">
        <w:rPr>
          <w:sz w:val="20"/>
          <w:szCs w:val="20"/>
        </w:rPr>
        <w:t>...</w:t>
      </w:r>
    </w:p>
    <w:p w14:paraId="72156B5E" w14:textId="3AC4E252" w:rsidR="001E3551" w:rsidRDefault="001E3551" w:rsidP="019481AE">
      <w:pPr>
        <w:spacing w:line="360" w:lineRule="auto"/>
        <w:rPr>
          <w:sz w:val="20"/>
          <w:szCs w:val="20"/>
        </w:rPr>
      </w:pPr>
    </w:p>
    <w:p w14:paraId="64BBB2A6" w14:textId="66F22659" w:rsidR="001E3551" w:rsidRDefault="0003694F" w:rsidP="1ED79133">
      <w:pPr>
        <w:spacing w:line="360" w:lineRule="auto"/>
        <w:rPr>
          <w:i/>
          <w:iCs/>
          <w:sz w:val="20"/>
          <w:szCs w:val="20"/>
        </w:rPr>
      </w:pPr>
      <w:r w:rsidRPr="00A71560">
        <w:rPr>
          <w:rFonts w:cs="Times New Roman"/>
          <w:sz w:val="20"/>
          <w:szCs w:val="20"/>
        </w:rPr>
        <w:t xml:space="preserve">Druga wymagana </w:t>
      </w:r>
      <w:r w:rsidRPr="009630DE">
        <w:rPr>
          <w:rFonts w:cs="Times New Roman"/>
          <w:sz w:val="20"/>
          <w:szCs w:val="20"/>
        </w:rPr>
        <w:t xml:space="preserve">osoba do obsady </w:t>
      </w:r>
      <w:r w:rsidR="001E3551" w:rsidRPr="1ED79133">
        <w:rPr>
          <w:i/>
          <w:iCs/>
          <w:sz w:val="20"/>
          <w:szCs w:val="20"/>
        </w:rPr>
        <w:t>(proszę podać) stopień/tytuł, imię i nazwisko</w:t>
      </w:r>
    </w:p>
    <w:p w14:paraId="3D865C29" w14:textId="42BDB874" w:rsidR="001E3551" w:rsidRDefault="001E3551" w:rsidP="019481AE">
      <w:pPr>
        <w:spacing w:line="36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……………………………………..</w:t>
      </w:r>
    </w:p>
    <w:p w14:paraId="035A0659" w14:textId="046EAA5B" w:rsidR="001E3551" w:rsidRPr="001E3551" w:rsidRDefault="001E3551" w:rsidP="1ED79133">
      <w:pPr>
        <w:spacing w:line="360" w:lineRule="auto"/>
        <w:rPr>
          <w:i/>
          <w:iCs/>
          <w:sz w:val="20"/>
          <w:szCs w:val="20"/>
        </w:rPr>
      </w:pPr>
      <w:r w:rsidRPr="1ED79133">
        <w:rPr>
          <w:sz w:val="20"/>
          <w:szCs w:val="20"/>
        </w:rPr>
        <w:t xml:space="preserve">Publikacje lub doświadczenie zawodowe lub dydaktyczne </w:t>
      </w:r>
      <w:r w:rsidRPr="1ED79133">
        <w:rPr>
          <w:i/>
          <w:iCs/>
          <w:sz w:val="20"/>
          <w:szCs w:val="20"/>
        </w:rPr>
        <w:t>(w przypadku obsady w Zespole z Wnioskodawcą min. 1 pozycja</w:t>
      </w:r>
      <w:r w:rsidR="008A1149">
        <w:rPr>
          <w:i/>
          <w:iCs/>
          <w:sz w:val="20"/>
          <w:szCs w:val="20"/>
        </w:rPr>
        <w:t xml:space="preserve"> autorstwa dodatkowej osoby</w:t>
      </w:r>
      <w:r w:rsidRPr="1ED79133">
        <w:rPr>
          <w:i/>
          <w:iCs/>
          <w:sz w:val="20"/>
          <w:szCs w:val="20"/>
        </w:rPr>
        <w:t xml:space="preserve">): ……………………………………………….  </w:t>
      </w:r>
    </w:p>
    <w:p w14:paraId="65540CFF" w14:textId="77777777" w:rsidR="008A1149" w:rsidRDefault="008A1149" w:rsidP="008A1149">
      <w:pPr>
        <w:spacing w:line="360" w:lineRule="auto"/>
        <w:jc w:val="right"/>
        <w:rPr>
          <w:sz w:val="20"/>
          <w:szCs w:val="20"/>
        </w:rPr>
      </w:pPr>
    </w:p>
    <w:p w14:paraId="2194AE1B" w14:textId="77777777" w:rsidR="008A1149" w:rsidRDefault="008A1149" w:rsidP="008A1149">
      <w:pPr>
        <w:spacing w:line="360" w:lineRule="auto"/>
        <w:jc w:val="right"/>
        <w:rPr>
          <w:sz w:val="20"/>
          <w:szCs w:val="20"/>
        </w:rPr>
      </w:pPr>
    </w:p>
    <w:p w14:paraId="4DA9FE16" w14:textId="5FE805FE" w:rsidR="008A1149" w:rsidRPr="00166DAA" w:rsidRDefault="008A1149" w:rsidP="008A1149">
      <w:pPr>
        <w:spacing w:line="360" w:lineRule="auto"/>
        <w:jc w:val="right"/>
        <w:rPr>
          <w:sz w:val="20"/>
          <w:szCs w:val="20"/>
        </w:rPr>
      </w:pPr>
      <w:r w:rsidRPr="019481AE">
        <w:rPr>
          <w:sz w:val="20"/>
          <w:szCs w:val="20"/>
        </w:rPr>
        <w:t>……………………….</w:t>
      </w:r>
    </w:p>
    <w:p w14:paraId="0D857E6B" w14:textId="77777777" w:rsidR="008A1149" w:rsidRPr="00C772B8" w:rsidRDefault="008A1149" w:rsidP="008A1149">
      <w:pPr>
        <w:spacing w:line="360" w:lineRule="auto"/>
        <w:jc w:val="right"/>
        <w:rPr>
          <w:sz w:val="20"/>
          <w:szCs w:val="20"/>
        </w:rPr>
      </w:pP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D44360">
        <w:rPr>
          <w:sz w:val="20"/>
          <w:szCs w:val="20"/>
        </w:rPr>
        <w:t>Podpis Wnioskodawcy*</w:t>
      </w:r>
      <w:r>
        <w:rPr>
          <w:sz w:val="20"/>
          <w:szCs w:val="20"/>
        </w:rPr>
        <w:t>*</w:t>
      </w:r>
    </w:p>
    <w:p w14:paraId="340B49A3" w14:textId="67192D74" w:rsidR="00C772B8" w:rsidRDefault="00C772B8" w:rsidP="008A1149">
      <w:pPr>
        <w:spacing w:line="360" w:lineRule="auto"/>
        <w:jc w:val="right"/>
        <w:rPr>
          <w:sz w:val="20"/>
          <w:szCs w:val="20"/>
        </w:rPr>
      </w:pPr>
    </w:p>
    <w:p w14:paraId="3BCF4E14" w14:textId="77777777" w:rsidR="00496FEB" w:rsidRPr="00166DAA" w:rsidRDefault="00496FEB" w:rsidP="00496FEB">
      <w:pPr>
        <w:spacing w:line="360" w:lineRule="auto"/>
        <w:rPr>
          <w:sz w:val="20"/>
          <w:szCs w:val="20"/>
        </w:rPr>
      </w:pPr>
      <w:r w:rsidRPr="019481AE">
        <w:rPr>
          <w:b/>
          <w:bCs/>
          <w:sz w:val="20"/>
          <w:szCs w:val="20"/>
        </w:rPr>
        <w:t>Załączniki</w:t>
      </w:r>
      <w:r w:rsidRPr="019481AE">
        <w:rPr>
          <w:sz w:val="20"/>
          <w:szCs w:val="20"/>
        </w:rPr>
        <w:t>:</w:t>
      </w:r>
    </w:p>
    <w:p w14:paraId="1AF31B8D" w14:textId="50D3C8EB" w:rsidR="00496FEB" w:rsidRPr="00A96837" w:rsidRDefault="00496FEB" w:rsidP="00496FEB">
      <w:pPr>
        <w:pStyle w:val="Akapitzlist"/>
        <w:numPr>
          <w:ilvl w:val="0"/>
          <w:numId w:val="2"/>
        </w:numPr>
        <w:spacing w:line="360" w:lineRule="auto"/>
        <w:rPr>
          <w:sz w:val="20"/>
          <w:szCs w:val="20"/>
        </w:rPr>
      </w:pPr>
      <w:r w:rsidRPr="1ED79133">
        <w:rPr>
          <w:sz w:val="20"/>
          <w:szCs w:val="20"/>
        </w:rPr>
        <w:t xml:space="preserve">Sylabus/sylabusy </w:t>
      </w:r>
      <w:r w:rsidRPr="1ED79133">
        <w:rPr>
          <w:sz w:val="20"/>
          <w:szCs w:val="20"/>
          <w:u w:val="single"/>
        </w:rPr>
        <w:t>dotychczasowego przedmiotu autorskiego</w:t>
      </w:r>
      <w:r w:rsidRPr="1ED79133">
        <w:rPr>
          <w:sz w:val="20"/>
          <w:szCs w:val="20"/>
        </w:rPr>
        <w:t xml:space="preserve"> </w:t>
      </w:r>
      <w:r w:rsidRPr="1ED79133">
        <w:rPr>
          <w:i/>
          <w:iCs/>
          <w:sz w:val="20"/>
          <w:szCs w:val="20"/>
        </w:rPr>
        <w:t>(PDF wygenerowany z systemu)</w:t>
      </w:r>
    </w:p>
    <w:p w14:paraId="5665D486" w14:textId="77777777" w:rsidR="00A96837" w:rsidRPr="00A96837" w:rsidRDefault="00A96837" w:rsidP="00A96837">
      <w:pPr>
        <w:spacing w:line="360" w:lineRule="auto"/>
        <w:rPr>
          <w:sz w:val="20"/>
          <w:szCs w:val="20"/>
        </w:rPr>
      </w:pPr>
    </w:p>
    <w:p w14:paraId="4BF1AA09" w14:textId="623A661E" w:rsidR="00496FEB" w:rsidRDefault="00496FEB" w:rsidP="019481AE">
      <w:pPr>
        <w:spacing w:line="360" w:lineRule="auto"/>
        <w:rPr>
          <w:sz w:val="20"/>
          <w:szCs w:val="20"/>
        </w:rPr>
      </w:pPr>
      <w:r w:rsidRPr="1ED79133">
        <w:rPr>
          <w:sz w:val="20"/>
          <w:szCs w:val="20"/>
        </w:rPr>
        <w:t>---------------------------------------------------------------------------------------------------------------------------------------</w:t>
      </w:r>
    </w:p>
    <w:p w14:paraId="60E4B10D" w14:textId="77777777" w:rsidR="008A1149" w:rsidRDefault="001E3551" w:rsidP="00A96837">
      <w:pPr>
        <w:spacing w:line="360" w:lineRule="auto"/>
        <w:jc w:val="center"/>
        <w:rPr>
          <w:b/>
          <w:bCs/>
          <w:sz w:val="22"/>
        </w:rPr>
      </w:pPr>
      <w:r w:rsidRPr="001E3551">
        <w:rPr>
          <w:b/>
          <w:bCs/>
          <w:sz w:val="22"/>
        </w:rPr>
        <w:t>Kompletny wniosek</w:t>
      </w:r>
      <w:r>
        <w:rPr>
          <w:b/>
          <w:bCs/>
          <w:sz w:val="22"/>
        </w:rPr>
        <w:t xml:space="preserve"> </w:t>
      </w:r>
    </w:p>
    <w:p w14:paraId="6B0F1039" w14:textId="248A18C3" w:rsidR="00496FEB" w:rsidRPr="001E3551" w:rsidRDefault="001E3551" w:rsidP="00A96837">
      <w:pPr>
        <w:spacing w:line="360" w:lineRule="auto"/>
        <w:jc w:val="center"/>
        <w:rPr>
          <w:b/>
          <w:bCs/>
          <w:sz w:val="22"/>
        </w:rPr>
      </w:pPr>
      <w:r>
        <w:rPr>
          <w:b/>
          <w:bCs/>
          <w:sz w:val="22"/>
        </w:rPr>
        <w:t>– wyłącznie do Rad które wyraziły wstępną zgodę</w:t>
      </w:r>
    </w:p>
    <w:p w14:paraId="7CCB3FA3" w14:textId="1C555D15" w:rsidR="00496FEB" w:rsidRDefault="00496FEB" w:rsidP="019481AE">
      <w:pPr>
        <w:spacing w:line="360" w:lineRule="auto"/>
        <w:rPr>
          <w:sz w:val="20"/>
          <w:szCs w:val="20"/>
        </w:rPr>
      </w:pPr>
    </w:p>
    <w:p w14:paraId="74809768" w14:textId="77777777" w:rsidR="00496FEB" w:rsidRPr="00166DAA" w:rsidRDefault="00496FEB" w:rsidP="00496FEB">
      <w:pPr>
        <w:spacing w:line="240" w:lineRule="auto"/>
        <w:rPr>
          <w:sz w:val="20"/>
          <w:szCs w:val="20"/>
        </w:rPr>
      </w:pPr>
    </w:p>
    <w:p w14:paraId="043D57F6" w14:textId="012AD7AD" w:rsidR="00496FEB" w:rsidRDefault="00496FEB" w:rsidP="00496FEB">
      <w:pPr>
        <w:spacing w:line="360" w:lineRule="auto"/>
        <w:rPr>
          <w:b/>
          <w:bCs/>
          <w:sz w:val="20"/>
          <w:szCs w:val="20"/>
        </w:rPr>
      </w:pP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Pr="00496FEB">
        <w:rPr>
          <w:b/>
          <w:bCs/>
          <w:sz w:val="20"/>
          <w:szCs w:val="20"/>
        </w:rPr>
        <w:t>Rada Kierunku …………………………..</w:t>
      </w:r>
    </w:p>
    <w:p w14:paraId="63A0C8F5" w14:textId="482D0857" w:rsidR="001E3551" w:rsidRDefault="001E3551" w:rsidP="00496FEB">
      <w:pPr>
        <w:spacing w:line="36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  <w:t xml:space="preserve">Przez </w:t>
      </w:r>
    </w:p>
    <w:p w14:paraId="02A5DF61" w14:textId="50F5CA7A" w:rsidR="001E3551" w:rsidRPr="00496FEB" w:rsidRDefault="001E3551" w:rsidP="00496FEB">
      <w:pPr>
        <w:spacing w:line="36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  <w:t>Senacka Komisja Programowa</w:t>
      </w:r>
    </w:p>
    <w:p w14:paraId="5EA5071F" w14:textId="77777777" w:rsidR="00496FEB" w:rsidRPr="00166DAA" w:rsidRDefault="00496FEB" w:rsidP="00496FEB">
      <w:pPr>
        <w:spacing w:line="360" w:lineRule="auto"/>
        <w:rPr>
          <w:sz w:val="20"/>
          <w:szCs w:val="20"/>
        </w:rPr>
      </w:pPr>
    </w:p>
    <w:p w14:paraId="7C0F16AF" w14:textId="77777777" w:rsidR="00496FEB" w:rsidRPr="00166DAA" w:rsidRDefault="00496FEB" w:rsidP="00496FEB">
      <w:pPr>
        <w:spacing w:line="360" w:lineRule="auto"/>
        <w:rPr>
          <w:sz w:val="20"/>
          <w:szCs w:val="20"/>
        </w:rPr>
      </w:pPr>
      <w:r w:rsidRPr="1ED79133">
        <w:rPr>
          <w:i/>
          <w:iCs/>
          <w:sz w:val="20"/>
          <w:szCs w:val="20"/>
        </w:rPr>
        <w:t>Szanowni Państwo</w:t>
      </w:r>
      <w:r w:rsidRPr="1ED79133">
        <w:rPr>
          <w:sz w:val="20"/>
          <w:szCs w:val="20"/>
        </w:rPr>
        <w:t xml:space="preserve">, </w:t>
      </w:r>
    </w:p>
    <w:p w14:paraId="69E64363" w14:textId="172180A8" w:rsidR="00496FEB" w:rsidRPr="00496FEB" w:rsidRDefault="00496FEB" w:rsidP="00496FEB">
      <w:pPr>
        <w:spacing w:line="360" w:lineRule="auto"/>
        <w:rPr>
          <w:sz w:val="20"/>
          <w:szCs w:val="20"/>
        </w:rPr>
      </w:pPr>
      <w:r w:rsidRPr="00166DAA">
        <w:rPr>
          <w:sz w:val="22"/>
        </w:rPr>
        <w:tab/>
      </w:r>
      <w:r w:rsidRPr="019481AE">
        <w:rPr>
          <w:sz w:val="20"/>
          <w:szCs w:val="20"/>
        </w:rPr>
        <w:t xml:space="preserve">Uprzejmie proszę o </w:t>
      </w:r>
      <w:r>
        <w:rPr>
          <w:sz w:val="20"/>
          <w:szCs w:val="20"/>
        </w:rPr>
        <w:t xml:space="preserve">zgodę na włączenie od </w:t>
      </w:r>
      <w:r w:rsidRPr="019481AE">
        <w:rPr>
          <w:sz w:val="20"/>
          <w:szCs w:val="20"/>
        </w:rPr>
        <w:t>rok</w:t>
      </w:r>
      <w:r>
        <w:rPr>
          <w:sz w:val="20"/>
          <w:szCs w:val="20"/>
        </w:rPr>
        <w:t>u</w:t>
      </w:r>
      <w:r w:rsidRPr="019481AE">
        <w:rPr>
          <w:sz w:val="20"/>
          <w:szCs w:val="20"/>
        </w:rPr>
        <w:t xml:space="preserve"> akademicki</w:t>
      </w:r>
      <w:r>
        <w:rPr>
          <w:sz w:val="20"/>
          <w:szCs w:val="20"/>
        </w:rPr>
        <w:t>ego</w:t>
      </w:r>
      <w:r w:rsidRPr="019481AE">
        <w:rPr>
          <w:sz w:val="20"/>
          <w:szCs w:val="20"/>
        </w:rPr>
        <w:t xml:space="preserve"> 202</w:t>
      </w:r>
      <w:r w:rsidR="00EF0561">
        <w:rPr>
          <w:sz w:val="20"/>
          <w:szCs w:val="20"/>
        </w:rPr>
        <w:t>4</w:t>
      </w:r>
      <w:r w:rsidRPr="019481AE">
        <w:rPr>
          <w:sz w:val="20"/>
          <w:szCs w:val="20"/>
        </w:rPr>
        <w:t>/202</w:t>
      </w:r>
      <w:r w:rsidR="00EF0561">
        <w:rPr>
          <w:sz w:val="20"/>
          <w:szCs w:val="20"/>
        </w:rPr>
        <w:t>5</w:t>
      </w:r>
      <w:r w:rsidRPr="019481AE">
        <w:rPr>
          <w:sz w:val="20"/>
          <w:szCs w:val="20"/>
        </w:rPr>
        <w:t xml:space="preserve"> następując</w:t>
      </w:r>
      <w:r>
        <w:rPr>
          <w:sz w:val="20"/>
          <w:szCs w:val="20"/>
        </w:rPr>
        <w:t>ego</w:t>
      </w:r>
      <w:r w:rsidRPr="019481AE">
        <w:rPr>
          <w:sz w:val="20"/>
          <w:szCs w:val="20"/>
        </w:rPr>
        <w:t xml:space="preserve"> przedmiot</w:t>
      </w:r>
      <w:r>
        <w:rPr>
          <w:sz w:val="20"/>
          <w:szCs w:val="20"/>
        </w:rPr>
        <w:t xml:space="preserve">u </w:t>
      </w:r>
      <w:r w:rsidR="001E3551">
        <w:rPr>
          <w:sz w:val="20"/>
          <w:szCs w:val="20"/>
        </w:rPr>
        <w:t xml:space="preserve">bazującego na dotychczasowym przedmiocie autorskim </w:t>
      </w:r>
      <w:r w:rsidRPr="00496FEB">
        <w:rPr>
          <w:i/>
          <w:iCs/>
          <w:sz w:val="20"/>
          <w:szCs w:val="20"/>
        </w:rPr>
        <w:t>(proszę podać tytuł</w:t>
      </w:r>
      <w:r>
        <w:rPr>
          <w:i/>
          <w:iCs/>
          <w:sz w:val="20"/>
          <w:szCs w:val="20"/>
        </w:rPr>
        <w:t>; uwaga: w przypadku gdy zgłaszany przedmiot występuje w dwóch wersjach językowych proszę wskazać je oddzielnie</w:t>
      </w:r>
      <w:r w:rsidRPr="00496FEB">
        <w:rPr>
          <w:i/>
          <w:iCs/>
          <w:sz w:val="20"/>
          <w:szCs w:val="20"/>
        </w:rPr>
        <w:t>)</w:t>
      </w:r>
      <w:r>
        <w:rPr>
          <w:i/>
          <w:iCs/>
          <w:sz w:val="20"/>
          <w:szCs w:val="20"/>
        </w:rPr>
        <w:t xml:space="preserve"> </w:t>
      </w:r>
      <w:r>
        <w:rPr>
          <w:sz w:val="20"/>
          <w:szCs w:val="20"/>
        </w:rPr>
        <w:t>…………………………..</w:t>
      </w:r>
    </w:p>
    <w:p w14:paraId="41B42B12" w14:textId="77777777" w:rsidR="00496FEB" w:rsidRPr="00166DAA" w:rsidRDefault="00496FEB" w:rsidP="00496FEB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jako</w:t>
      </w:r>
      <w:r w:rsidRPr="019481AE">
        <w:rPr>
          <w:sz w:val="20"/>
          <w:szCs w:val="20"/>
        </w:rPr>
        <w:t xml:space="preserve"> </w:t>
      </w:r>
      <w:r w:rsidRPr="019481AE">
        <w:rPr>
          <w:b/>
          <w:bCs/>
          <w:sz w:val="20"/>
          <w:szCs w:val="20"/>
        </w:rPr>
        <w:t>związan</w:t>
      </w:r>
      <w:r>
        <w:rPr>
          <w:b/>
          <w:bCs/>
          <w:sz w:val="20"/>
          <w:szCs w:val="20"/>
        </w:rPr>
        <w:t>ego</w:t>
      </w:r>
      <w:r w:rsidRPr="019481AE">
        <w:rPr>
          <w:b/>
          <w:bCs/>
          <w:sz w:val="20"/>
          <w:szCs w:val="20"/>
        </w:rPr>
        <w:t xml:space="preserve"> z kierunkiem</w:t>
      </w:r>
      <w:r>
        <w:rPr>
          <w:b/>
          <w:b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(proszę podać nazwę kierunku i stopień, jeżeli przedmioty mają być związane z kierunkiem w dwóch wersjach językowych lub związany z więcej niż jednym kierunkiem proszę wymienić każdy osobno)</w:t>
      </w:r>
      <w:r w:rsidRPr="019481AE">
        <w:rPr>
          <w:sz w:val="20"/>
          <w:szCs w:val="20"/>
        </w:rPr>
        <w:t xml:space="preserve"> </w:t>
      </w:r>
      <w:r>
        <w:rPr>
          <w:sz w:val="20"/>
          <w:szCs w:val="20"/>
        </w:rPr>
        <w:t>……………………….</w:t>
      </w:r>
    </w:p>
    <w:p w14:paraId="37E51FEA" w14:textId="77777777" w:rsidR="00496FEB" w:rsidRPr="00166DAA" w:rsidRDefault="00496FEB" w:rsidP="00496FEB">
      <w:pPr>
        <w:spacing w:line="360" w:lineRule="auto"/>
        <w:rPr>
          <w:sz w:val="20"/>
          <w:szCs w:val="20"/>
        </w:rPr>
      </w:pPr>
    </w:p>
    <w:p w14:paraId="6C062DB2" w14:textId="715D52AF" w:rsidR="00496FEB" w:rsidRDefault="001E3551" w:rsidP="00496FEB">
      <w:pPr>
        <w:spacing w:line="360" w:lineRule="auto"/>
        <w:rPr>
          <w:sz w:val="20"/>
          <w:szCs w:val="20"/>
        </w:rPr>
      </w:pPr>
      <w:r w:rsidRPr="00CC7AF2">
        <w:rPr>
          <w:sz w:val="20"/>
          <w:szCs w:val="20"/>
        </w:rPr>
        <w:t>Ewentualne uwagi</w:t>
      </w:r>
      <w:r w:rsidR="00CC7AF2" w:rsidRPr="00CC7AF2">
        <w:rPr>
          <w:sz w:val="20"/>
          <w:szCs w:val="20"/>
        </w:rPr>
        <w:t xml:space="preserve"> do Uzasadnienia lub zwięzła informacja o zakresie zmian</w:t>
      </w:r>
      <w:r w:rsidR="00CC7AF2">
        <w:rPr>
          <w:sz w:val="20"/>
          <w:szCs w:val="20"/>
        </w:rPr>
        <w:t>*</w:t>
      </w:r>
      <w:r w:rsidR="00496FEB" w:rsidRPr="00CC7AF2">
        <w:rPr>
          <w:sz w:val="20"/>
          <w:szCs w:val="20"/>
        </w:rPr>
        <w:t>:</w:t>
      </w:r>
      <w:r w:rsidR="00496FEB" w:rsidRPr="019481AE">
        <w:rPr>
          <w:sz w:val="20"/>
          <w:szCs w:val="20"/>
        </w:rPr>
        <w:t xml:space="preserve"> ……..</w:t>
      </w:r>
    </w:p>
    <w:p w14:paraId="766C00DB" w14:textId="77777777" w:rsidR="001E3551" w:rsidRDefault="001E3551" w:rsidP="00496FEB">
      <w:pPr>
        <w:spacing w:line="360" w:lineRule="auto"/>
        <w:rPr>
          <w:sz w:val="20"/>
          <w:szCs w:val="20"/>
        </w:rPr>
      </w:pPr>
    </w:p>
    <w:p w14:paraId="4413EFC3" w14:textId="39516CAA" w:rsidR="00496FEB" w:rsidRDefault="00CC7AF2" w:rsidP="00496FEB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Ewentualne zaktualizowana informacja </w:t>
      </w:r>
      <w:proofErr w:type="spellStart"/>
      <w:r>
        <w:rPr>
          <w:sz w:val="20"/>
          <w:szCs w:val="20"/>
        </w:rPr>
        <w:t>ws</w:t>
      </w:r>
      <w:proofErr w:type="spellEnd"/>
      <w:r>
        <w:rPr>
          <w:sz w:val="20"/>
          <w:szCs w:val="20"/>
        </w:rPr>
        <w:t>. obsady*: ………….</w:t>
      </w:r>
    </w:p>
    <w:p w14:paraId="11E0B4B1" w14:textId="77777777" w:rsidR="00496FEB" w:rsidRDefault="00496FEB" w:rsidP="019481AE">
      <w:pPr>
        <w:spacing w:line="360" w:lineRule="auto"/>
        <w:rPr>
          <w:sz w:val="20"/>
          <w:szCs w:val="20"/>
        </w:rPr>
      </w:pPr>
    </w:p>
    <w:p w14:paraId="76C5D262" w14:textId="5E09D209" w:rsidR="00166DAA" w:rsidRPr="00166DAA" w:rsidRDefault="00166DAA" w:rsidP="019481AE">
      <w:pPr>
        <w:spacing w:line="360" w:lineRule="auto"/>
        <w:rPr>
          <w:sz w:val="20"/>
          <w:szCs w:val="20"/>
        </w:rPr>
      </w:pPr>
    </w:p>
    <w:p w14:paraId="7FBDFB99" w14:textId="16F6E7FE" w:rsidR="00166DAA" w:rsidRPr="00166DAA" w:rsidRDefault="00166DAA" w:rsidP="019481AE">
      <w:pPr>
        <w:spacing w:line="360" w:lineRule="auto"/>
        <w:jc w:val="right"/>
        <w:rPr>
          <w:sz w:val="20"/>
          <w:szCs w:val="20"/>
        </w:rPr>
      </w:pPr>
      <w:r w:rsidRPr="019481AE">
        <w:rPr>
          <w:sz w:val="20"/>
          <w:szCs w:val="20"/>
        </w:rPr>
        <w:t>……………………….</w:t>
      </w:r>
    </w:p>
    <w:p w14:paraId="632C3D57" w14:textId="2F977B44" w:rsidR="00EC2D96" w:rsidRPr="00C772B8" w:rsidRDefault="00C93969" w:rsidP="019481AE">
      <w:pPr>
        <w:spacing w:line="360" w:lineRule="auto"/>
        <w:jc w:val="right"/>
        <w:rPr>
          <w:sz w:val="20"/>
          <w:szCs w:val="20"/>
        </w:rPr>
      </w:pPr>
      <w:r w:rsidRPr="00166DAA">
        <w:rPr>
          <w:sz w:val="22"/>
        </w:rPr>
        <w:tab/>
      </w:r>
      <w:r w:rsidRPr="00166DAA">
        <w:rPr>
          <w:sz w:val="22"/>
        </w:rPr>
        <w:tab/>
      </w:r>
      <w:r w:rsidRPr="00166DAA">
        <w:rPr>
          <w:sz w:val="22"/>
        </w:rPr>
        <w:tab/>
      </w:r>
      <w:r w:rsidR="007B384B" w:rsidRPr="00166DAA">
        <w:rPr>
          <w:sz w:val="22"/>
        </w:rPr>
        <w:tab/>
      </w:r>
      <w:r w:rsidR="007B384B" w:rsidRPr="00166DAA">
        <w:rPr>
          <w:sz w:val="22"/>
        </w:rPr>
        <w:tab/>
      </w:r>
      <w:r w:rsidR="00166DAA" w:rsidRPr="00D44360">
        <w:rPr>
          <w:sz w:val="20"/>
          <w:szCs w:val="20"/>
        </w:rPr>
        <w:t>Podpis Wnioskodawcy</w:t>
      </w:r>
      <w:r w:rsidR="006D3F7D" w:rsidRPr="00D44360">
        <w:rPr>
          <w:sz w:val="20"/>
          <w:szCs w:val="20"/>
        </w:rPr>
        <w:t>*</w:t>
      </w:r>
      <w:r w:rsidR="00CC7AF2">
        <w:rPr>
          <w:sz w:val="20"/>
          <w:szCs w:val="20"/>
        </w:rPr>
        <w:t>*</w:t>
      </w:r>
    </w:p>
    <w:p w14:paraId="79C69FEE" w14:textId="77777777" w:rsidR="00CC7AF2" w:rsidRPr="00166DAA" w:rsidRDefault="00CC7AF2" w:rsidP="00CC7AF2">
      <w:pPr>
        <w:spacing w:line="360" w:lineRule="auto"/>
        <w:rPr>
          <w:sz w:val="20"/>
          <w:szCs w:val="20"/>
        </w:rPr>
      </w:pPr>
      <w:r w:rsidRPr="019481AE">
        <w:rPr>
          <w:b/>
          <w:bCs/>
          <w:sz w:val="20"/>
          <w:szCs w:val="20"/>
        </w:rPr>
        <w:t>Załączniki</w:t>
      </w:r>
      <w:r w:rsidRPr="019481AE">
        <w:rPr>
          <w:sz w:val="20"/>
          <w:szCs w:val="20"/>
        </w:rPr>
        <w:t>:</w:t>
      </w:r>
    </w:p>
    <w:p w14:paraId="53F273E2" w14:textId="77777777" w:rsidR="00CC7AF2" w:rsidRPr="001E3551" w:rsidRDefault="00CC7AF2" w:rsidP="00CC7AF2">
      <w:pPr>
        <w:pStyle w:val="Akapitzlist"/>
        <w:numPr>
          <w:ilvl w:val="0"/>
          <w:numId w:val="3"/>
        </w:numPr>
        <w:spacing w:line="360" w:lineRule="auto"/>
        <w:rPr>
          <w:sz w:val="20"/>
          <w:szCs w:val="20"/>
        </w:rPr>
      </w:pPr>
      <w:r w:rsidRPr="019481AE">
        <w:rPr>
          <w:sz w:val="20"/>
          <w:szCs w:val="20"/>
        </w:rPr>
        <w:t>Sylabus/sylabusy</w:t>
      </w:r>
      <w:r>
        <w:rPr>
          <w:sz w:val="20"/>
          <w:szCs w:val="20"/>
        </w:rPr>
        <w:t xml:space="preserve"> przedmiotu dostosowany do szablonu dla danego kierunku</w:t>
      </w:r>
      <w:r w:rsidRPr="019481AE">
        <w:rPr>
          <w:sz w:val="20"/>
          <w:szCs w:val="20"/>
        </w:rPr>
        <w:t xml:space="preserve"> </w:t>
      </w:r>
      <w:r w:rsidRPr="019481AE">
        <w:rPr>
          <w:i/>
          <w:iCs/>
          <w:sz w:val="20"/>
          <w:szCs w:val="20"/>
        </w:rPr>
        <w:t>(PDF wygenerowany z systemu)</w:t>
      </w:r>
    </w:p>
    <w:p w14:paraId="175479D9" w14:textId="77777777" w:rsidR="00CC7AF2" w:rsidRPr="00166DAA" w:rsidRDefault="00CC7AF2" w:rsidP="00CC7AF2">
      <w:pPr>
        <w:pStyle w:val="Akapitzlist"/>
        <w:numPr>
          <w:ilvl w:val="0"/>
          <w:numId w:val="3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Wstępne zgody Rad kierunków w formie korespondencji mailowej</w:t>
      </w:r>
    </w:p>
    <w:p w14:paraId="333A17C3" w14:textId="77777777" w:rsidR="007B384B" w:rsidRPr="00166DAA" w:rsidRDefault="007B384B" w:rsidP="019481AE">
      <w:pPr>
        <w:spacing w:line="240" w:lineRule="auto"/>
        <w:rPr>
          <w:sz w:val="20"/>
          <w:szCs w:val="20"/>
        </w:rPr>
      </w:pPr>
    </w:p>
    <w:p w14:paraId="13037F07" w14:textId="1D5E16B5" w:rsidR="00CC7AF2" w:rsidRDefault="00CC7AF2" w:rsidP="00CC7AF2">
      <w:pPr>
        <w:spacing w:line="240" w:lineRule="auto"/>
        <w:rPr>
          <w:sz w:val="22"/>
          <w:vertAlign w:val="superscript"/>
        </w:rPr>
      </w:pPr>
    </w:p>
    <w:p w14:paraId="3D99E995" w14:textId="1274E67B" w:rsidR="00CC7AF2" w:rsidRPr="00CC7AF2" w:rsidRDefault="00CC7AF2" w:rsidP="00CC7AF2">
      <w:pPr>
        <w:spacing w:line="240" w:lineRule="auto"/>
        <w:rPr>
          <w:rFonts w:eastAsia="Times New Roman" w:cs="Times New Roman"/>
          <w:sz w:val="20"/>
          <w:szCs w:val="20"/>
        </w:rPr>
      </w:pPr>
      <w:r>
        <w:rPr>
          <w:sz w:val="22"/>
        </w:rPr>
        <w:t xml:space="preserve">*) </w:t>
      </w:r>
      <w:r>
        <w:rPr>
          <w:sz w:val="20"/>
          <w:szCs w:val="20"/>
        </w:rPr>
        <w:t>Uwaga wypełnić tylko gdy zmiana w stosunku do wstępnego wniosku.</w:t>
      </w:r>
    </w:p>
    <w:p w14:paraId="0FE5145E" w14:textId="2980108B" w:rsidR="004857FB" w:rsidRPr="00D44360" w:rsidRDefault="241E7BCA" w:rsidP="019481AE">
      <w:pPr>
        <w:spacing w:line="240" w:lineRule="auto"/>
        <w:rPr>
          <w:sz w:val="20"/>
          <w:szCs w:val="20"/>
        </w:rPr>
      </w:pPr>
      <w:r w:rsidRPr="1ED79133">
        <w:rPr>
          <w:rFonts w:eastAsia="Times New Roman" w:cs="Times New Roman"/>
          <w:sz w:val="20"/>
          <w:szCs w:val="20"/>
        </w:rPr>
        <w:t>*</w:t>
      </w:r>
      <w:r w:rsidR="00CC7AF2" w:rsidRPr="1ED79133">
        <w:rPr>
          <w:rFonts w:eastAsia="Times New Roman" w:cs="Times New Roman"/>
          <w:sz w:val="20"/>
          <w:szCs w:val="20"/>
        </w:rPr>
        <w:t xml:space="preserve">*) </w:t>
      </w:r>
      <w:r w:rsidRPr="1ED79133">
        <w:rPr>
          <w:rFonts w:eastAsia="Times New Roman" w:cs="Times New Roman"/>
          <w:sz w:val="20"/>
          <w:szCs w:val="20"/>
        </w:rPr>
        <w:t>Podanie należy przesłać z maili w domenie SGH</w:t>
      </w:r>
      <w:r w:rsidR="236E7819" w:rsidRPr="1ED79133">
        <w:rPr>
          <w:rFonts w:eastAsia="Times New Roman" w:cs="Times New Roman"/>
          <w:sz w:val="20"/>
          <w:szCs w:val="20"/>
        </w:rPr>
        <w:t>, wtedy nie są wymagane odręczne podpisy</w:t>
      </w:r>
    </w:p>
    <w:p w14:paraId="23F49F8E" w14:textId="77777777" w:rsidR="00C772B8" w:rsidRPr="00615936" w:rsidRDefault="00C772B8" w:rsidP="00980F66">
      <w:pPr>
        <w:spacing w:line="240" w:lineRule="auto"/>
        <w:rPr>
          <w:i/>
          <w:iCs/>
          <w:sz w:val="20"/>
          <w:szCs w:val="20"/>
        </w:rPr>
      </w:pPr>
    </w:p>
    <w:p w14:paraId="77A54731" w14:textId="0CA8B9D4" w:rsidR="007B384B" w:rsidRPr="000723F1" w:rsidRDefault="007B384B" w:rsidP="00C93969">
      <w:pPr>
        <w:spacing w:line="240" w:lineRule="auto"/>
        <w:rPr>
          <w:sz w:val="20"/>
          <w:szCs w:val="20"/>
        </w:rPr>
      </w:pPr>
    </w:p>
    <w:sectPr w:rsidR="007B384B" w:rsidRPr="000723F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41A7C" w14:textId="77777777" w:rsidR="006C4BA0" w:rsidRDefault="006C4BA0" w:rsidP="000723F1">
      <w:pPr>
        <w:spacing w:line="240" w:lineRule="auto"/>
      </w:pPr>
      <w:r>
        <w:separator/>
      </w:r>
    </w:p>
  </w:endnote>
  <w:endnote w:type="continuationSeparator" w:id="0">
    <w:p w14:paraId="577343A4" w14:textId="77777777" w:rsidR="006C4BA0" w:rsidRDefault="006C4BA0" w:rsidP="000723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616DC" w14:textId="77777777" w:rsidR="00D56BF7" w:rsidRDefault="00D56BF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54424" w14:textId="77777777" w:rsidR="000723F1" w:rsidRDefault="000723F1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9C957" w14:textId="77777777" w:rsidR="00D56BF7" w:rsidRDefault="00D56BF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F15B3" w14:textId="77777777" w:rsidR="006C4BA0" w:rsidRDefault="006C4BA0" w:rsidP="000723F1">
      <w:pPr>
        <w:spacing w:line="240" w:lineRule="auto"/>
      </w:pPr>
      <w:r>
        <w:separator/>
      </w:r>
    </w:p>
  </w:footnote>
  <w:footnote w:type="continuationSeparator" w:id="0">
    <w:p w14:paraId="1E406A5F" w14:textId="77777777" w:rsidR="006C4BA0" w:rsidRDefault="006C4BA0" w:rsidP="000723F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E1BE4" w14:textId="77777777" w:rsidR="00D56BF7" w:rsidRDefault="00D56BF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02C73" w14:textId="77777777" w:rsidR="00D56BF7" w:rsidRDefault="00D56BF7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224AF" w14:textId="77777777" w:rsidR="00D56BF7" w:rsidRDefault="00D56BF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135F8"/>
    <w:multiLevelType w:val="hybridMultilevel"/>
    <w:tmpl w:val="11C03E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260EA"/>
    <w:multiLevelType w:val="hybridMultilevel"/>
    <w:tmpl w:val="787486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51E41"/>
    <w:multiLevelType w:val="hybridMultilevel"/>
    <w:tmpl w:val="9A7033FA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A56CD5"/>
    <w:multiLevelType w:val="hybridMultilevel"/>
    <w:tmpl w:val="11C03E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2348342">
    <w:abstractNumId w:val="1"/>
  </w:num>
  <w:num w:numId="2" w16cid:durableId="911428234">
    <w:abstractNumId w:val="3"/>
  </w:num>
  <w:num w:numId="3" w16cid:durableId="638076644">
    <w:abstractNumId w:val="0"/>
  </w:num>
  <w:num w:numId="4" w16cid:durableId="7925528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Q3sDQxNTYyMjNU0lEKTi0uzszPAykwqQUArIkc5iwAAAA="/>
  </w:docVars>
  <w:rsids>
    <w:rsidRoot w:val="00EC2D96"/>
    <w:rsid w:val="0003694F"/>
    <w:rsid w:val="000723F1"/>
    <w:rsid w:val="000E34FE"/>
    <w:rsid w:val="00166DAA"/>
    <w:rsid w:val="00180EF3"/>
    <w:rsid w:val="001E3551"/>
    <w:rsid w:val="002543AD"/>
    <w:rsid w:val="00260DF3"/>
    <w:rsid w:val="00269F95"/>
    <w:rsid w:val="00293F76"/>
    <w:rsid w:val="003033AE"/>
    <w:rsid w:val="003201A5"/>
    <w:rsid w:val="00347C5F"/>
    <w:rsid w:val="004857FB"/>
    <w:rsid w:val="00496FEB"/>
    <w:rsid w:val="004E43FB"/>
    <w:rsid w:val="00531E5D"/>
    <w:rsid w:val="00560096"/>
    <w:rsid w:val="00574FF7"/>
    <w:rsid w:val="0061068A"/>
    <w:rsid w:val="00615936"/>
    <w:rsid w:val="0069232E"/>
    <w:rsid w:val="006A2D5F"/>
    <w:rsid w:val="006A4289"/>
    <w:rsid w:val="006C4BA0"/>
    <w:rsid w:val="006D3F7D"/>
    <w:rsid w:val="00777EB4"/>
    <w:rsid w:val="007A6375"/>
    <w:rsid w:val="007B384B"/>
    <w:rsid w:val="007B753B"/>
    <w:rsid w:val="007E1961"/>
    <w:rsid w:val="0086119E"/>
    <w:rsid w:val="008A1149"/>
    <w:rsid w:val="00980F66"/>
    <w:rsid w:val="00A96837"/>
    <w:rsid w:val="00AC5F32"/>
    <w:rsid w:val="00AF13A3"/>
    <w:rsid w:val="00BE4F2C"/>
    <w:rsid w:val="00C01057"/>
    <w:rsid w:val="00C2026E"/>
    <w:rsid w:val="00C504D0"/>
    <w:rsid w:val="00C772B8"/>
    <w:rsid w:val="00C93969"/>
    <w:rsid w:val="00CC7AF2"/>
    <w:rsid w:val="00D25DFF"/>
    <w:rsid w:val="00D44360"/>
    <w:rsid w:val="00D56BF7"/>
    <w:rsid w:val="00DC3DBA"/>
    <w:rsid w:val="00DD5118"/>
    <w:rsid w:val="00E8076F"/>
    <w:rsid w:val="00E813FD"/>
    <w:rsid w:val="00EC2D96"/>
    <w:rsid w:val="00EF0561"/>
    <w:rsid w:val="00F24D03"/>
    <w:rsid w:val="00F731F2"/>
    <w:rsid w:val="00F753E7"/>
    <w:rsid w:val="00F832DE"/>
    <w:rsid w:val="00F94290"/>
    <w:rsid w:val="00FC44DD"/>
    <w:rsid w:val="00FF3F3C"/>
    <w:rsid w:val="019481AE"/>
    <w:rsid w:val="0A9264FF"/>
    <w:rsid w:val="1833CA49"/>
    <w:rsid w:val="1ED79133"/>
    <w:rsid w:val="236E7819"/>
    <w:rsid w:val="23EECA55"/>
    <w:rsid w:val="241E7BCA"/>
    <w:rsid w:val="3EA4F02D"/>
    <w:rsid w:val="4D247776"/>
    <w:rsid w:val="4E130689"/>
    <w:rsid w:val="4FAED6EA"/>
    <w:rsid w:val="53ADF370"/>
    <w:rsid w:val="5A8768CB"/>
    <w:rsid w:val="6309ED47"/>
    <w:rsid w:val="6AD388EC"/>
    <w:rsid w:val="7782CE33"/>
    <w:rsid w:val="7DC16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1A7DE"/>
  <w15:chartTrackingRefBased/>
  <w15:docId w15:val="{A8BF040F-C393-4255-9736-35A3E30E4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0096"/>
    <w:pPr>
      <w:spacing w:after="0" w:line="480" w:lineRule="auto"/>
      <w:jc w:val="both"/>
    </w:pPr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9396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723F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723F1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0723F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723F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FEC3290AF00E4282918F54AAAC23A0" ma:contentTypeVersion="1" ma:contentTypeDescription="Utwórz nowy dokument." ma:contentTypeScope="" ma:versionID="bedfd6e692ce32576699d9ffab57b1b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5655aa40fd62c26d3cd695d3e5ffb0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internalName="PublishingStartDate">
      <xsd:simpleType>
        <xsd:restriction base="dms:Unknown"/>
      </xsd:simpleType>
    </xsd:element>
    <xsd:element name="PublishingExpirationDate" ma:index="9" nillable="true" ma:displayName="Planowana data zakończenia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3BA46A-9A45-433A-B129-38E076E1087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E9998AD-621B-41E8-BB1F-0F6F68A141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703E67-739C-4ED3-BF88-C965A8A9B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7</Words>
  <Characters>2383</Characters>
  <Application>Microsoft Office Word</Application>
  <DocSecurity>0</DocSecurity>
  <Lines>19</Lines>
  <Paragraphs>5</Paragraphs>
  <ScaleCrop>false</ScaleCrop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pisma do SKP - przedmioty związane z kierunkiem</dc:title>
  <dc:subject/>
  <dc:creator>Teresa Florczak</dc:creator>
  <cp:keywords/>
  <dc:description/>
  <cp:lastModifiedBy>Agnieszka Farat</cp:lastModifiedBy>
  <cp:revision>2</cp:revision>
  <cp:lastPrinted>2019-11-08T11:05:00Z</cp:lastPrinted>
  <dcterms:created xsi:type="dcterms:W3CDTF">2023-10-27T07:52:00Z</dcterms:created>
  <dcterms:modified xsi:type="dcterms:W3CDTF">2023-10-27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FEC3290AF00E4282918F54AAAC23A0</vt:lpwstr>
  </property>
</Properties>
</file>